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F1826" w14:textId="28EE5927" w:rsidR="003A2FFE" w:rsidRDefault="003A2FFE" w:rsidP="00704F51">
      <w:pPr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TensorFlow Developer </w:t>
      </w: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Specialization</w:t>
      </w:r>
      <w:r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 (2/4):</w:t>
      </w:r>
    </w:p>
    <w:p w14:paraId="2F6F220A" w14:textId="77777777" w:rsidR="003A2FFE" w:rsidRPr="003A2FFE" w:rsidRDefault="003A2FFE" w:rsidP="003A2FFE">
      <w:pPr>
        <w:pStyle w:val="ListParagraph"/>
        <w:numPr>
          <w:ilvl w:val="0"/>
          <w:numId w:val="11"/>
        </w:numPr>
        <w:rPr>
          <w:rFonts w:cstheme="minorHAnsi"/>
          <w:color w:val="373A3C"/>
          <w:sz w:val="24"/>
          <w:szCs w:val="24"/>
          <w:shd w:val="clear" w:color="auto" w:fill="FFFFFF"/>
        </w:rPr>
      </w:pPr>
      <w:r w:rsidRPr="003A2FFE">
        <w:rPr>
          <w:rFonts w:cstheme="minorHAnsi"/>
          <w:color w:val="373A3C"/>
          <w:sz w:val="24"/>
          <w:szCs w:val="24"/>
          <w:shd w:val="clear" w:color="auto" w:fill="FFFFFF"/>
        </w:rPr>
        <w:t>Introduction to TensorFlow for Artificial Intelligence, Machine Learning, and Deep Learning</w:t>
      </w:r>
    </w:p>
    <w:p w14:paraId="2DBA1704" w14:textId="6347D69C" w:rsidR="003A2FFE" w:rsidRDefault="003A2FFE" w:rsidP="003A2FFE">
      <w:pPr>
        <w:pStyle w:val="ListParagraph"/>
        <w:numPr>
          <w:ilvl w:val="0"/>
          <w:numId w:val="11"/>
        </w:numPr>
        <w:rPr>
          <w:rFonts w:cstheme="minorHAnsi"/>
          <w:color w:val="373A3C"/>
          <w:sz w:val="24"/>
          <w:szCs w:val="24"/>
          <w:shd w:val="clear" w:color="auto" w:fill="FFFFFF"/>
        </w:rPr>
      </w:pPr>
      <w:r w:rsidRPr="003A2FFE">
        <w:rPr>
          <w:rFonts w:cstheme="minorHAnsi"/>
          <w:color w:val="373A3C"/>
          <w:sz w:val="24"/>
          <w:szCs w:val="24"/>
          <w:shd w:val="clear" w:color="auto" w:fill="FFFFFF"/>
        </w:rPr>
        <w:t>Convolutional Neural Networks in TensorFlow</w:t>
      </w:r>
    </w:p>
    <w:p w14:paraId="5601010D" w14:textId="77777777" w:rsidR="003A2FFE" w:rsidRPr="003A2FFE" w:rsidRDefault="003A2FFE" w:rsidP="003A2FFE">
      <w:pPr>
        <w:ind w:left="360"/>
        <w:rPr>
          <w:rFonts w:cstheme="minorHAnsi"/>
          <w:color w:val="373A3C"/>
          <w:sz w:val="24"/>
          <w:szCs w:val="24"/>
          <w:shd w:val="clear" w:color="auto" w:fill="FFFFFF"/>
        </w:rPr>
      </w:pPr>
    </w:p>
    <w:p w14:paraId="61FED46F" w14:textId="198FA4F7" w:rsidR="00704F51" w:rsidRPr="00052ABC" w:rsidRDefault="00704F51" w:rsidP="00704F51">
      <w:pPr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</w:pP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Deep Learning Specialization</w:t>
      </w:r>
      <w:r w:rsidR="003A2FFE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 (4/5)</w:t>
      </w: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:</w:t>
      </w:r>
    </w:p>
    <w:p w14:paraId="162226FE" w14:textId="77777777" w:rsidR="0023438D" w:rsidRPr="00052ABC" w:rsidRDefault="0023438D" w:rsidP="00DA4284">
      <w:pPr>
        <w:pStyle w:val="ListParagraph"/>
        <w:numPr>
          <w:ilvl w:val="0"/>
          <w:numId w:val="6"/>
        </w:numPr>
        <w:rPr>
          <w:rFonts w:cstheme="minorHAnsi"/>
          <w:color w:val="373A3C"/>
          <w:sz w:val="24"/>
          <w:szCs w:val="24"/>
          <w:shd w:val="clear" w:color="auto" w:fill="FFFFFF"/>
        </w:rPr>
      </w:pPr>
      <w:r w:rsidRPr="00052ABC">
        <w:rPr>
          <w:rFonts w:cstheme="minorHAnsi"/>
          <w:color w:val="373A3C"/>
          <w:sz w:val="24"/>
          <w:szCs w:val="24"/>
          <w:shd w:val="clear" w:color="auto" w:fill="FFFFFF"/>
        </w:rPr>
        <w:t>Convolutional Neural Networks</w:t>
      </w:r>
    </w:p>
    <w:p w14:paraId="373EA42F" w14:textId="77777777" w:rsidR="0023438D" w:rsidRPr="00052ABC" w:rsidRDefault="0023438D" w:rsidP="00DA4284">
      <w:pPr>
        <w:pStyle w:val="ListParagraph"/>
        <w:numPr>
          <w:ilvl w:val="0"/>
          <w:numId w:val="6"/>
        </w:numPr>
        <w:rPr>
          <w:rFonts w:cstheme="minorHAnsi"/>
          <w:color w:val="373A3C"/>
          <w:sz w:val="24"/>
          <w:szCs w:val="24"/>
          <w:shd w:val="clear" w:color="auto" w:fill="FFFFFF"/>
        </w:rPr>
      </w:pPr>
      <w:r w:rsidRPr="00052ABC">
        <w:rPr>
          <w:rFonts w:cstheme="minorHAnsi"/>
          <w:color w:val="373A3C"/>
          <w:sz w:val="24"/>
          <w:szCs w:val="24"/>
          <w:shd w:val="clear" w:color="auto" w:fill="FFFFFF"/>
        </w:rPr>
        <w:t>Structuring Machine Learning Projects</w:t>
      </w:r>
    </w:p>
    <w:p w14:paraId="792D649B" w14:textId="77777777" w:rsidR="0023438D" w:rsidRPr="00052ABC" w:rsidRDefault="0023438D" w:rsidP="00DA4284">
      <w:pPr>
        <w:pStyle w:val="ListParagraph"/>
        <w:numPr>
          <w:ilvl w:val="0"/>
          <w:numId w:val="6"/>
        </w:numPr>
        <w:rPr>
          <w:rFonts w:cstheme="minorHAnsi"/>
          <w:color w:val="373A3C"/>
          <w:sz w:val="24"/>
          <w:szCs w:val="24"/>
          <w:shd w:val="clear" w:color="auto" w:fill="FFFFFF"/>
        </w:rPr>
      </w:pPr>
      <w:r w:rsidRPr="00052ABC">
        <w:rPr>
          <w:rFonts w:cstheme="minorHAnsi"/>
          <w:color w:val="373A3C"/>
          <w:sz w:val="24"/>
          <w:szCs w:val="24"/>
          <w:shd w:val="clear" w:color="auto" w:fill="FFFFFF"/>
        </w:rPr>
        <w:t>Improving Deep Neural Networks: Hyperparameter Tuning, Regularization and Optimization</w:t>
      </w:r>
    </w:p>
    <w:p w14:paraId="2DA43E4A" w14:textId="2E6E9EDA" w:rsidR="00270C9D" w:rsidRDefault="0023438D" w:rsidP="003A2FFE">
      <w:pPr>
        <w:pStyle w:val="ListParagraph"/>
        <w:numPr>
          <w:ilvl w:val="0"/>
          <w:numId w:val="6"/>
        </w:numPr>
        <w:rPr>
          <w:rFonts w:cstheme="minorHAnsi"/>
          <w:color w:val="373A3C"/>
          <w:sz w:val="24"/>
          <w:szCs w:val="24"/>
          <w:shd w:val="clear" w:color="auto" w:fill="FFFFFF"/>
        </w:rPr>
      </w:pPr>
      <w:r w:rsidRPr="00052ABC">
        <w:rPr>
          <w:rFonts w:cstheme="minorHAnsi"/>
          <w:color w:val="373A3C"/>
          <w:sz w:val="24"/>
          <w:szCs w:val="24"/>
          <w:shd w:val="clear" w:color="auto" w:fill="FFFFFF"/>
        </w:rPr>
        <w:t>Neural Networks and Deep Learning</w:t>
      </w:r>
    </w:p>
    <w:p w14:paraId="64D0D5C1" w14:textId="77777777" w:rsidR="003A2FFE" w:rsidRPr="003A2FFE" w:rsidRDefault="003A2FFE" w:rsidP="003A2FFE">
      <w:pPr>
        <w:ind w:left="360"/>
        <w:rPr>
          <w:rFonts w:cstheme="minorHAnsi"/>
          <w:color w:val="373A3C"/>
          <w:sz w:val="24"/>
          <w:szCs w:val="24"/>
          <w:shd w:val="clear" w:color="auto" w:fill="FFFFFF"/>
        </w:rPr>
      </w:pPr>
    </w:p>
    <w:p w14:paraId="5FFDE74E" w14:textId="652ACF19" w:rsidR="00270C9D" w:rsidRDefault="00F17AD1" w:rsidP="003A2FFE">
      <w:pPr>
        <w:jc w:val="both"/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</w:pP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Machine </w:t>
      </w:r>
      <w:r w:rsidR="00D65F50"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L</w:t>
      </w: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earning by </w:t>
      </w:r>
      <w:r w:rsidR="00D65F50"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Stanford (audited)</w:t>
      </w:r>
    </w:p>
    <w:p w14:paraId="3657D9B5" w14:textId="77777777" w:rsidR="003A2FFE" w:rsidRPr="00052ABC" w:rsidRDefault="003A2FFE" w:rsidP="003A2FFE">
      <w:pPr>
        <w:jc w:val="both"/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</w:pPr>
    </w:p>
    <w:p w14:paraId="702E997E" w14:textId="5011BB36" w:rsidR="000864ED" w:rsidRPr="00052ABC" w:rsidRDefault="004F2371">
      <w:pPr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</w:pP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IBM Data Science </w:t>
      </w:r>
      <w:r w:rsidR="00BD35D4"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Specialization</w:t>
      </w:r>
      <w:r w:rsidR="00BD35D4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 (10/10)</w:t>
      </w:r>
      <w:r w:rsidR="00FF1F3A"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:</w:t>
      </w:r>
    </w:p>
    <w:p w14:paraId="21089DEF" w14:textId="0B6DCDFF" w:rsidR="0044605B" w:rsidRPr="00052ABC" w:rsidRDefault="0044605B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Applied Data Science Capstone</w:t>
      </w:r>
    </w:p>
    <w:p w14:paraId="3D3431E9" w14:textId="0E845ED8" w:rsidR="00D13BD3" w:rsidRPr="00052ABC" w:rsidRDefault="00D13BD3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Machine Learning with Python</w:t>
      </w:r>
    </w:p>
    <w:p w14:paraId="07374895" w14:textId="0FB27DC0" w:rsidR="0044605B" w:rsidRPr="00052ABC" w:rsidRDefault="0044605B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Data Visualization with Python</w:t>
      </w:r>
    </w:p>
    <w:p w14:paraId="4D8ED7AA" w14:textId="50FA0BB5" w:rsidR="00803FA8" w:rsidRPr="00052ABC" w:rsidRDefault="00803FA8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Data Analysis with Python</w:t>
      </w:r>
    </w:p>
    <w:p w14:paraId="239FF034" w14:textId="3C8D3F8C" w:rsidR="00803FA8" w:rsidRPr="00052ABC" w:rsidRDefault="00803FA8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Databases and SQL for Data Science with Python</w:t>
      </w:r>
    </w:p>
    <w:p w14:paraId="4F19A249" w14:textId="77777777" w:rsidR="00E97B98" w:rsidRPr="00052ABC" w:rsidRDefault="00E97B98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Python Project for Data Science</w:t>
      </w:r>
    </w:p>
    <w:p w14:paraId="18893F98" w14:textId="77777777" w:rsidR="00E97B98" w:rsidRPr="00052ABC" w:rsidRDefault="00E97B98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Python for Data Science, AI &amp; Development</w:t>
      </w:r>
    </w:p>
    <w:p w14:paraId="0C6E5593" w14:textId="77777777" w:rsidR="00E97B98" w:rsidRPr="00052ABC" w:rsidRDefault="00E97B98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Data Science Methodology</w:t>
      </w:r>
    </w:p>
    <w:p w14:paraId="3CFBC330" w14:textId="77777777" w:rsidR="00E97B98" w:rsidRPr="00052ABC" w:rsidRDefault="00E97B98" w:rsidP="00DA4284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Tools for Data Science</w:t>
      </w:r>
    </w:p>
    <w:p w14:paraId="5E1861AE" w14:textId="617E1D5B" w:rsidR="00270C9D" w:rsidRDefault="00D13BD3" w:rsidP="00270C9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What is Data Science</w:t>
      </w:r>
    </w:p>
    <w:p w14:paraId="3E39134F" w14:textId="77777777" w:rsidR="00270C9D" w:rsidRPr="00270C9D" w:rsidRDefault="00270C9D" w:rsidP="00270C9D">
      <w:pPr>
        <w:rPr>
          <w:rFonts w:cstheme="minorHAnsi"/>
          <w:sz w:val="24"/>
          <w:szCs w:val="24"/>
        </w:rPr>
      </w:pPr>
    </w:p>
    <w:p w14:paraId="3B7F4409" w14:textId="5347E314" w:rsidR="00241F79" w:rsidRPr="00052ABC" w:rsidRDefault="00DF42FB" w:rsidP="00B30FDE">
      <w:pPr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</w:pPr>
      <w:r w:rsidRPr="00052ABC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>Python for Everybody by University of Michigan</w:t>
      </w:r>
      <w:r w:rsidR="00BD35D4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 (5/5):</w:t>
      </w:r>
      <w:r w:rsidR="00B30FDE">
        <w:rPr>
          <w:rFonts w:cstheme="minorHAnsi"/>
          <w:b/>
          <w:bCs/>
          <w:color w:val="373A3C"/>
          <w:sz w:val="28"/>
          <w:szCs w:val="28"/>
          <w:shd w:val="clear" w:color="auto" w:fill="FFFFFF"/>
        </w:rPr>
        <w:t xml:space="preserve"> </w:t>
      </w:r>
    </w:p>
    <w:p w14:paraId="55B749DB" w14:textId="77777777" w:rsidR="0065392A" w:rsidRPr="00052ABC" w:rsidRDefault="0065392A" w:rsidP="0065392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Capstone: Retrieving, Processing, and Visualizing Data with Python</w:t>
      </w:r>
    </w:p>
    <w:p w14:paraId="7399368A" w14:textId="77777777" w:rsidR="0065392A" w:rsidRPr="00052ABC" w:rsidRDefault="0065392A" w:rsidP="0065392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Using Databases with Python</w:t>
      </w:r>
    </w:p>
    <w:p w14:paraId="57CE401F" w14:textId="77777777" w:rsidR="0065392A" w:rsidRPr="00052ABC" w:rsidRDefault="0065392A" w:rsidP="0065392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Using Python to Access Web Data</w:t>
      </w:r>
    </w:p>
    <w:p w14:paraId="1E7EC5FF" w14:textId="77777777" w:rsidR="0065392A" w:rsidRPr="00052ABC" w:rsidRDefault="0065392A" w:rsidP="0065392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Python Data Structures</w:t>
      </w:r>
    </w:p>
    <w:p w14:paraId="75769D4B" w14:textId="007E8E39" w:rsidR="00DF42FB" w:rsidRPr="00052ABC" w:rsidRDefault="0065392A" w:rsidP="0065392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052ABC">
        <w:rPr>
          <w:rFonts w:cstheme="minorHAnsi"/>
          <w:sz w:val="24"/>
          <w:szCs w:val="24"/>
        </w:rPr>
        <w:t>Programming for Everybody (Getting Started with Python)</w:t>
      </w:r>
    </w:p>
    <w:sectPr w:rsidR="00DF42FB" w:rsidRPr="00052A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3C6C"/>
    <w:multiLevelType w:val="hybridMultilevel"/>
    <w:tmpl w:val="8376D1D4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0390E52"/>
    <w:multiLevelType w:val="hybridMultilevel"/>
    <w:tmpl w:val="22CEAB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519B8"/>
    <w:multiLevelType w:val="hybridMultilevel"/>
    <w:tmpl w:val="BCA46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A13801"/>
    <w:multiLevelType w:val="hybridMultilevel"/>
    <w:tmpl w:val="7AA463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EC70F8"/>
    <w:multiLevelType w:val="hybridMultilevel"/>
    <w:tmpl w:val="771871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14180"/>
    <w:multiLevelType w:val="hybridMultilevel"/>
    <w:tmpl w:val="307A19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70853"/>
    <w:multiLevelType w:val="hybridMultilevel"/>
    <w:tmpl w:val="2AAED33C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7116093"/>
    <w:multiLevelType w:val="hybridMultilevel"/>
    <w:tmpl w:val="5EA0B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174924"/>
    <w:multiLevelType w:val="hybridMultilevel"/>
    <w:tmpl w:val="79260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96D48"/>
    <w:multiLevelType w:val="hybridMultilevel"/>
    <w:tmpl w:val="86E44B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65276D"/>
    <w:multiLevelType w:val="hybridMultilevel"/>
    <w:tmpl w:val="77C65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6"/>
  </w:num>
  <w:num w:numId="8">
    <w:abstractNumId w:val="0"/>
  </w:num>
  <w:num w:numId="9">
    <w:abstractNumId w:val="8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7UwMTc0sTA3sDRR0lEKTi0uzszPAykwrwUAA+/7HiwAAAA="/>
  </w:docVars>
  <w:rsids>
    <w:rsidRoot w:val="00C25189"/>
    <w:rsid w:val="00052ABC"/>
    <w:rsid w:val="000864ED"/>
    <w:rsid w:val="000B747B"/>
    <w:rsid w:val="001A0579"/>
    <w:rsid w:val="0023438D"/>
    <w:rsid w:val="00241F79"/>
    <w:rsid w:val="00252955"/>
    <w:rsid w:val="00270C9D"/>
    <w:rsid w:val="003A2FFE"/>
    <w:rsid w:val="0044605B"/>
    <w:rsid w:val="004F2371"/>
    <w:rsid w:val="0065392A"/>
    <w:rsid w:val="00704F51"/>
    <w:rsid w:val="007F61FC"/>
    <w:rsid w:val="00803FA8"/>
    <w:rsid w:val="00B30FDE"/>
    <w:rsid w:val="00B67A02"/>
    <w:rsid w:val="00BD35D4"/>
    <w:rsid w:val="00C25189"/>
    <w:rsid w:val="00C53AAB"/>
    <w:rsid w:val="00D13BD3"/>
    <w:rsid w:val="00D65F50"/>
    <w:rsid w:val="00DA4284"/>
    <w:rsid w:val="00DF42FB"/>
    <w:rsid w:val="00E97B98"/>
    <w:rsid w:val="00EC180A"/>
    <w:rsid w:val="00ED6413"/>
    <w:rsid w:val="00F17AD1"/>
    <w:rsid w:val="00FF1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0216B"/>
  <w15:chartTrackingRefBased/>
  <w15:docId w15:val="{9D2A9008-8945-4539-B126-9437C2CF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B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F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6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JITH RADHAKRISHNAN - 190911060</dc:creator>
  <cp:keywords/>
  <dc:description/>
  <cp:lastModifiedBy>SRIJITH RADHAKRISHNAN - 190911060</cp:lastModifiedBy>
  <cp:revision>4</cp:revision>
  <cp:lastPrinted>2021-08-18T17:33:00Z</cp:lastPrinted>
  <dcterms:created xsi:type="dcterms:W3CDTF">2021-08-27T05:00:00Z</dcterms:created>
  <dcterms:modified xsi:type="dcterms:W3CDTF">2021-08-27T05:09:00Z</dcterms:modified>
</cp:coreProperties>
</file>